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227/credible-probe-to-pacify-the-people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23:09:29Z</dcterms:created>
  <dcterms:modified xsi:type="dcterms:W3CDTF">2025-09-21T23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